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0606" w:rsidRPr="0063523D" w:rsidRDefault="00FA0606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A0606" w:rsidRPr="0063523D" w:rsidRDefault="00FA0606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A0606" w:rsidRPr="0063523D" w:rsidRDefault="005D5F58" w:rsidP="00294825">
      <w:pPr>
        <w:tabs>
          <w:tab w:val="left" w:pos="280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3523D">
        <w:rPr>
          <w:rFonts w:ascii="Times New Roman" w:hAnsi="Times New Roman" w:cs="Times New Roman"/>
          <w:sz w:val="24"/>
          <w:szCs w:val="24"/>
        </w:rPr>
        <w:tab/>
      </w:r>
    </w:p>
    <w:p w:rsidR="00E72495" w:rsidRPr="0063523D" w:rsidRDefault="00E72495" w:rsidP="0029482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72495" w:rsidRPr="0063523D" w:rsidRDefault="00E72495" w:rsidP="0029482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A0606" w:rsidRPr="0063523D" w:rsidRDefault="00FA0606" w:rsidP="0029482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A0606" w:rsidRPr="0063523D" w:rsidRDefault="00FA0606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89485F" w:rsidRDefault="00974583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 Question</w:t>
      </w:r>
    </w:p>
    <w:p w:rsidR="00FA0606" w:rsidRPr="0063523D" w:rsidRDefault="005D5F58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3523D">
        <w:rPr>
          <w:rFonts w:ascii="Times New Roman" w:hAnsi="Times New Roman" w:cs="Times New Roman"/>
          <w:sz w:val="24"/>
          <w:szCs w:val="24"/>
        </w:rPr>
        <w:t>Author’s Name</w:t>
      </w:r>
    </w:p>
    <w:p w:rsidR="00FA0606" w:rsidRDefault="006A57BE" w:rsidP="006A57BE">
      <w:pPr>
        <w:tabs>
          <w:tab w:val="center" w:pos="4680"/>
          <w:tab w:val="left" w:pos="759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5F58" w:rsidRPr="0063523D">
        <w:rPr>
          <w:rFonts w:ascii="Times New Roman" w:hAnsi="Times New Roman" w:cs="Times New Roman"/>
          <w:sz w:val="24"/>
          <w:szCs w:val="24"/>
        </w:rPr>
        <w:t>Institutional Affiliation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294825" w:rsidRDefault="0029482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94825" w:rsidRDefault="0029482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94825" w:rsidRDefault="00294825" w:rsidP="008C4182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294825" w:rsidRDefault="0029482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94825" w:rsidRDefault="0029482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94825" w:rsidRPr="0063523D" w:rsidRDefault="0029482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94825" w:rsidRPr="0063523D" w:rsidRDefault="005D5F58" w:rsidP="0029482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3523D">
        <w:rPr>
          <w:rFonts w:ascii="Times New Roman" w:hAnsi="Times New Roman" w:cs="Times New Roman"/>
          <w:sz w:val="24"/>
          <w:szCs w:val="24"/>
        </w:rPr>
        <w:br w:type="page"/>
      </w:r>
    </w:p>
    <w:p w:rsidR="00265BA9" w:rsidRPr="00F603D2" w:rsidRDefault="00974583" w:rsidP="006A57BE">
      <w:pPr>
        <w:spacing w:after="0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F603D2">
        <w:rPr>
          <w:rFonts w:ascii="Times New Roman" w:hAnsi="Times New Roman" w:cs="Times New Roman"/>
          <w:b/>
          <w:sz w:val="24"/>
          <w:szCs w:val="24"/>
        </w:rPr>
        <w:lastRenderedPageBreak/>
        <w:t>Key Question</w:t>
      </w:r>
      <w:r w:rsidR="00265BA9" w:rsidRPr="00F603D2">
        <w:rPr>
          <w:rFonts w:ascii="Times New Roman" w:hAnsi="Times New Roman" w:cs="Times New Roman"/>
          <w:b/>
          <w:sz w:val="24"/>
          <w:szCs w:val="24"/>
        </w:rPr>
        <w:t>.</w:t>
      </w:r>
    </w:p>
    <w:p w:rsidR="00363BE7" w:rsidRPr="00F603D2" w:rsidRDefault="00881799" w:rsidP="00BE0C08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F603D2">
        <w:rPr>
          <w:rFonts w:ascii="Times New Roman" w:hAnsi="Times New Roman" w:cs="Times New Roman"/>
          <w:b/>
          <w:sz w:val="24"/>
          <w:szCs w:val="24"/>
        </w:rPr>
        <w:t>Part (a)</w:t>
      </w:r>
    </w:p>
    <w:p w:rsidR="00363BE7" w:rsidRDefault="00363BE7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337"/>
        <w:gridCol w:w="2337"/>
        <w:gridCol w:w="2338"/>
        <w:gridCol w:w="2363"/>
      </w:tblGrid>
      <w:tr w:rsidR="00363BE7" w:rsidTr="00363BE7">
        <w:tc>
          <w:tcPr>
            <w:tcW w:w="2337" w:type="dxa"/>
          </w:tcPr>
          <w:p w:rsidR="00363BE7" w:rsidRDefault="00363BE7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:rsidR="00363BE7" w:rsidRPr="00101BC6" w:rsidRDefault="00363BE7" w:rsidP="00BE0C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>Roles in the situation and background to the conflict</w:t>
            </w:r>
          </w:p>
        </w:tc>
        <w:tc>
          <w:tcPr>
            <w:tcW w:w="2338" w:type="dxa"/>
          </w:tcPr>
          <w:p w:rsidR="00363BE7" w:rsidRPr="00101BC6" w:rsidRDefault="00363BE7" w:rsidP="00AD598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hat each of </w:t>
            </w:r>
            <w:r w:rsidR="00AD5982"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>us</w:t>
            </w: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as done in this situation, and why there is a conflict</w:t>
            </w:r>
          </w:p>
        </w:tc>
        <w:tc>
          <w:tcPr>
            <w:tcW w:w="2338" w:type="dxa"/>
          </w:tcPr>
          <w:p w:rsidR="00363BE7" w:rsidRPr="00101BC6" w:rsidRDefault="00363BE7" w:rsidP="00BE0C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>How irritation and retaliation have been expressed</w:t>
            </w:r>
          </w:p>
        </w:tc>
      </w:tr>
      <w:tr w:rsidR="00363BE7" w:rsidTr="00363BE7">
        <w:tc>
          <w:tcPr>
            <w:tcW w:w="2337" w:type="dxa"/>
          </w:tcPr>
          <w:p w:rsidR="00363BE7" w:rsidRPr="00101BC6" w:rsidRDefault="00AD5982" w:rsidP="00BE0C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t>Me</w:t>
            </w:r>
          </w:p>
        </w:tc>
        <w:tc>
          <w:tcPr>
            <w:tcW w:w="2337" w:type="dxa"/>
          </w:tcPr>
          <w:p w:rsidR="00363BE7" w:rsidRDefault="00A0757D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e (</w:t>
            </w:r>
            <w:r w:rsidR="00055037">
              <w:rPr>
                <w:rFonts w:ascii="Times New Roman" w:hAnsi="Times New Roman" w:cs="Times New Roman"/>
                <w:sz w:val="24"/>
                <w:szCs w:val="24"/>
              </w:rPr>
              <w:t>defend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735BB" w:rsidRDefault="008735BB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nflict is a leadership kind of conflict</w:t>
            </w:r>
          </w:p>
        </w:tc>
        <w:tc>
          <w:tcPr>
            <w:tcW w:w="2338" w:type="dxa"/>
          </w:tcPr>
          <w:p w:rsidR="00363BE7" w:rsidRDefault="008735BB" w:rsidP="000550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onflict arose when there occurred an idea that I felt uncomfortable with being raised by the </w:t>
            </w:r>
            <w:r w:rsidR="00055037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="00FB7B1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I strongly disagreed. We opted to call for a private meeting to iron our issues.</w:t>
            </w:r>
          </w:p>
        </w:tc>
        <w:tc>
          <w:tcPr>
            <w:tcW w:w="2338" w:type="dxa"/>
          </w:tcPr>
          <w:p w:rsidR="00363BE7" w:rsidRPr="008735BB" w:rsidRDefault="00A0757D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Watching of tone and body language</w:t>
            </w:r>
          </w:p>
          <w:p w:rsidR="00A0757D" w:rsidRPr="008735BB" w:rsidRDefault="00A0757D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Turn</w:t>
            </w:r>
            <w:r w:rsidR="00F603D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5503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king to allow for listening of the defendant</w:t>
            </w:r>
          </w:p>
          <w:p w:rsidR="00A0757D" w:rsidRPr="008735BB" w:rsidRDefault="00A0757D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Identifying common goal</w:t>
            </w:r>
          </w:p>
          <w:p w:rsidR="00A0757D" w:rsidRPr="008735BB" w:rsidRDefault="00A0757D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Taking a break to cool off the temper</w:t>
            </w:r>
          </w:p>
          <w:p w:rsidR="00F603D2" w:rsidRDefault="00A0757D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 xml:space="preserve">Walking into the private room of resolving the </w:t>
            </w:r>
            <w:r w:rsidRPr="008735B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nflict </w:t>
            </w:r>
          </w:p>
          <w:p w:rsidR="00A0757D" w:rsidRPr="008735BB" w:rsidRDefault="008735BB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Resolving the conflict after</w:t>
            </w:r>
            <w:r w:rsidR="00A0757D" w:rsidRPr="008735BB">
              <w:rPr>
                <w:rFonts w:ascii="Times New Roman" w:hAnsi="Times New Roman" w:cs="Times New Roman"/>
                <w:sz w:val="24"/>
                <w:szCs w:val="24"/>
              </w:rPr>
              <w:t xml:space="preserve"> the hot emotions have lowered to avoid physical and verbal</w:t>
            </w:r>
            <w:r w:rsidR="00FB7B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757D" w:rsidRPr="008735BB">
              <w:rPr>
                <w:rFonts w:ascii="Times New Roman" w:hAnsi="Times New Roman" w:cs="Times New Roman"/>
                <w:sz w:val="24"/>
                <w:szCs w:val="24"/>
              </w:rPr>
              <w:t>exchange</w:t>
            </w:r>
          </w:p>
        </w:tc>
      </w:tr>
      <w:tr w:rsidR="00363BE7" w:rsidTr="00363BE7">
        <w:tc>
          <w:tcPr>
            <w:tcW w:w="2337" w:type="dxa"/>
          </w:tcPr>
          <w:p w:rsidR="00363BE7" w:rsidRPr="00101BC6" w:rsidRDefault="00363BE7" w:rsidP="00BE0C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1BC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ther Person</w:t>
            </w:r>
          </w:p>
        </w:tc>
        <w:tc>
          <w:tcPr>
            <w:tcW w:w="2337" w:type="dxa"/>
          </w:tcPr>
          <w:p w:rsidR="00363BE7" w:rsidRDefault="00A0757D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or (</w:t>
            </w:r>
            <w:r w:rsidR="00055037">
              <w:rPr>
                <w:rFonts w:ascii="Times New Roman" w:hAnsi="Times New Roman" w:cs="Times New Roman"/>
                <w:sz w:val="24"/>
                <w:szCs w:val="24"/>
              </w:rPr>
              <w:t>complain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735BB" w:rsidRDefault="008735BB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dership issues and </w:t>
            </w:r>
            <w:r w:rsidR="007C2003">
              <w:rPr>
                <w:rFonts w:ascii="Times New Roman" w:hAnsi="Times New Roman" w:cs="Times New Roman"/>
                <w:sz w:val="24"/>
                <w:szCs w:val="24"/>
              </w:rPr>
              <w:t>insubordination</w:t>
            </w:r>
          </w:p>
        </w:tc>
        <w:tc>
          <w:tcPr>
            <w:tcW w:w="2338" w:type="dxa"/>
          </w:tcPr>
          <w:p w:rsidR="00363BE7" w:rsidRDefault="008735BB" w:rsidP="00BE0C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upervisor feels there issues of </w:t>
            </w:r>
            <w:r w:rsidR="007C2003">
              <w:rPr>
                <w:rFonts w:ascii="Times New Roman" w:hAnsi="Times New Roman" w:cs="Times New Roman"/>
                <w:sz w:val="24"/>
                <w:szCs w:val="24"/>
              </w:rPr>
              <w:t>insubordination</w:t>
            </w:r>
            <w:r w:rsidR="00FB7B1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ing that I was aspiring for the same position during the previous promotions. Accepted to come to the private meeting to talk out the problem in the room</w:t>
            </w:r>
          </w:p>
        </w:tc>
        <w:tc>
          <w:tcPr>
            <w:tcW w:w="2338" w:type="dxa"/>
          </w:tcPr>
          <w:p w:rsidR="00363BE7" w:rsidRDefault="008735BB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35BB">
              <w:rPr>
                <w:rFonts w:ascii="Times New Roman" w:hAnsi="Times New Roman" w:cs="Times New Roman"/>
                <w:sz w:val="24"/>
                <w:szCs w:val="24"/>
              </w:rPr>
              <w:t>Walking into the private room of resolving the conflict</w:t>
            </w:r>
          </w:p>
          <w:p w:rsidR="007C2003" w:rsidRDefault="007C2003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tching the tone to avoid raising emotions </w:t>
            </w:r>
          </w:p>
          <w:p w:rsidR="00A06DB1" w:rsidRDefault="00A06DB1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suring that respect is maintained.</w:t>
            </w:r>
          </w:p>
          <w:p w:rsidR="005F0465" w:rsidRPr="008735BB" w:rsidRDefault="005F0465" w:rsidP="008735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ding the middle grou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f the conflict</w:t>
            </w:r>
          </w:p>
        </w:tc>
      </w:tr>
    </w:tbl>
    <w:p w:rsidR="00881799" w:rsidRDefault="00881799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:rsidR="00881799" w:rsidRPr="00101BC6" w:rsidRDefault="00881799" w:rsidP="00BE0C08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101BC6">
        <w:rPr>
          <w:rFonts w:ascii="Times New Roman" w:hAnsi="Times New Roman" w:cs="Times New Roman"/>
          <w:b/>
          <w:sz w:val="24"/>
          <w:szCs w:val="24"/>
        </w:rPr>
        <w:t>Part (b)</w:t>
      </w:r>
    </w:p>
    <w:p w:rsidR="000E7F6B" w:rsidRDefault="000E7F6B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flict has been cooking for quite a while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eing that both of us wanted the supervisory position after the retirement of the former supervisor leaving the position vacant. Being the routine of the organization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vacancy was to be filled </w:t>
      </w:r>
      <w:r w:rsidR="00F603D2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the member who made up the team. Coincidentally he, the current supervisor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as chosen for the position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we were friends before the vacancy came about. The rift grew big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fter the position was filled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 has found it so hard handling me </w:t>
      </w:r>
      <w:r w:rsidR="00F603D2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point of feeling that I am trying to make him feel junior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aking me look disrespectful. He tends to feel like </w:t>
      </w:r>
      <w:r w:rsidR="00FB7B1E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am making the team not obey him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is not the case.</w:t>
      </w:r>
    </w:p>
    <w:p w:rsidR="000E7F6B" w:rsidRDefault="000E7F6B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friend</w:t>
      </w:r>
      <w:r w:rsidR="00531D16">
        <w:rPr>
          <w:rFonts w:ascii="Times New Roman" w:hAnsi="Times New Roman" w:cs="Times New Roman"/>
          <w:sz w:val="24"/>
          <w:szCs w:val="24"/>
        </w:rPr>
        <w:t>s</w:t>
      </w:r>
      <w:r w:rsidR="00F603D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used to discuss </w:t>
      </w:r>
      <w:r w:rsidR="00F603D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ssue and disagree more often on the issues concerning work and real life. In</w:t>
      </w:r>
      <w:r w:rsidR="00F603D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erson I usually don’t subscribe to ideas that I feel not fit for the situation at hand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will always call a wrong a wrong as well as for a right. As the new supervisor</w:t>
      </w:r>
      <w:r w:rsidR="00F603D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y friend feels offended when being questioned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believe my friend is dictating things around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getting that we are supposed to work as a team. I have no issues concerning me not being promoted over him because he stood out as I accepted and opted for a next chance. We are having a different perspective on the way ma</w:t>
      </w:r>
      <w:r w:rsidR="00F603D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ters should be handled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don’t think running away or resigning is the way forward.  </w:t>
      </w:r>
    </w:p>
    <w:p w:rsidR="00B84E69" w:rsidRPr="00101BC6" w:rsidRDefault="00881799" w:rsidP="00BE0C08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101BC6">
        <w:rPr>
          <w:rFonts w:ascii="Times New Roman" w:hAnsi="Times New Roman" w:cs="Times New Roman"/>
          <w:b/>
          <w:sz w:val="24"/>
          <w:szCs w:val="24"/>
        </w:rPr>
        <w:t>Part (c)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vent of the meeting took place in the morning after a heated exc</w:t>
      </w:r>
      <w:r w:rsidR="00F603D2">
        <w:rPr>
          <w:rFonts w:ascii="Times New Roman" w:hAnsi="Times New Roman" w:cs="Times New Roman"/>
          <w:sz w:val="24"/>
          <w:szCs w:val="24"/>
        </w:rPr>
        <w:t>han</w:t>
      </w:r>
      <w:r>
        <w:rPr>
          <w:rFonts w:ascii="Times New Roman" w:hAnsi="Times New Roman" w:cs="Times New Roman"/>
          <w:sz w:val="24"/>
          <w:szCs w:val="24"/>
        </w:rPr>
        <w:t xml:space="preserve">ge in the previous meeting over the management and running of the operations within the team. I sent an email requesting to meet </w:t>
      </w:r>
      <w:r w:rsidR="00F603D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a private room this morning to air out our issues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lastRenderedPageBreak/>
        <w:t>Me:</w:t>
      </w:r>
      <w:r>
        <w:rPr>
          <w:rFonts w:ascii="Times New Roman" w:hAnsi="Times New Roman" w:cs="Times New Roman"/>
          <w:sz w:val="24"/>
          <w:szCs w:val="24"/>
        </w:rPr>
        <w:t xml:space="preserve"> Good morning 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Supervisor:</w:t>
      </w:r>
      <w:r>
        <w:rPr>
          <w:rFonts w:ascii="Times New Roman" w:hAnsi="Times New Roman" w:cs="Times New Roman"/>
          <w:sz w:val="24"/>
          <w:szCs w:val="24"/>
        </w:rPr>
        <w:t xml:space="preserve"> Good morning to you</w:t>
      </w:r>
      <w:r w:rsidR="00FB7B1E">
        <w:rPr>
          <w:rFonts w:ascii="Times New Roman" w:hAnsi="Times New Roman" w:cs="Times New Roman"/>
          <w:sz w:val="24"/>
          <w:szCs w:val="24"/>
        </w:rPr>
        <w:t>. H</w:t>
      </w:r>
      <w:r>
        <w:rPr>
          <w:rFonts w:ascii="Times New Roman" w:hAnsi="Times New Roman" w:cs="Times New Roman"/>
          <w:sz w:val="24"/>
          <w:szCs w:val="24"/>
        </w:rPr>
        <w:t>ow are</w:t>
      </w:r>
      <w:r w:rsidR="00F603D2">
        <w:rPr>
          <w:rFonts w:ascii="Times New Roman" w:hAnsi="Times New Roman" w:cs="Times New Roman"/>
          <w:sz w:val="24"/>
          <w:szCs w:val="24"/>
        </w:rPr>
        <w:t xml:space="preserve"> you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Me:</w:t>
      </w:r>
      <w:r>
        <w:rPr>
          <w:rFonts w:ascii="Times New Roman" w:hAnsi="Times New Roman" w:cs="Times New Roman"/>
          <w:sz w:val="24"/>
          <w:szCs w:val="24"/>
        </w:rPr>
        <w:t xml:space="preserve"> I am doing fine.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Me:</w:t>
      </w:r>
      <w:r>
        <w:rPr>
          <w:rFonts w:ascii="Times New Roman" w:hAnsi="Times New Roman" w:cs="Times New Roman"/>
          <w:sz w:val="24"/>
          <w:szCs w:val="24"/>
        </w:rPr>
        <w:t xml:space="preserve"> I don’t feel right about feel</w:t>
      </w:r>
      <w:r w:rsidR="00FB7B1E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very happy about what happened </w:t>
      </w:r>
      <w:r w:rsidR="000420F6">
        <w:rPr>
          <w:rFonts w:ascii="Times New Roman" w:hAnsi="Times New Roman" w:cs="Times New Roman"/>
          <w:sz w:val="24"/>
          <w:szCs w:val="24"/>
        </w:rPr>
        <w:t>between</w:t>
      </w:r>
      <w:r>
        <w:rPr>
          <w:rFonts w:ascii="Times New Roman" w:hAnsi="Times New Roman" w:cs="Times New Roman"/>
          <w:sz w:val="24"/>
          <w:szCs w:val="24"/>
        </w:rPr>
        <w:t xml:space="preserve"> us yesterday</w:t>
      </w:r>
      <w:r w:rsidR="00FB7B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 feel we should find a way out respectfully</w:t>
      </w:r>
    </w:p>
    <w:p w:rsidR="000B6A21" w:rsidRDefault="000420F6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Supervisor:</w:t>
      </w:r>
      <w:r w:rsidR="000B6A21">
        <w:rPr>
          <w:rFonts w:ascii="Times New Roman" w:hAnsi="Times New Roman" w:cs="Times New Roman"/>
          <w:sz w:val="24"/>
          <w:szCs w:val="24"/>
        </w:rPr>
        <w:t xml:space="preserve"> Neither do </w:t>
      </w:r>
      <w:r>
        <w:rPr>
          <w:rFonts w:ascii="Times New Roman" w:hAnsi="Times New Roman" w:cs="Times New Roman"/>
          <w:sz w:val="24"/>
          <w:szCs w:val="24"/>
        </w:rPr>
        <w:t>I, but</w:t>
      </w:r>
      <w:r w:rsidR="000B6A21">
        <w:rPr>
          <w:rFonts w:ascii="Times New Roman" w:hAnsi="Times New Roman" w:cs="Times New Roman"/>
          <w:sz w:val="24"/>
          <w:szCs w:val="24"/>
        </w:rPr>
        <w:t xml:space="preserve"> from my end</w:t>
      </w:r>
      <w:r w:rsidR="00F603D2">
        <w:rPr>
          <w:rFonts w:ascii="Times New Roman" w:hAnsi="Times New Roman" w:cs="Times New Roman"/>
          <w:sz w:val="24"/>
          <w:szCs w:val="24"/>
        </w:rPr>
        <w:t>,</w:t>
      </w:r>
      <w:r w:rsidR="000B6A21">
        <w:rPr>
          <w:rFonts w:ascii="Times New Roman" w:hAnsi="Times New Roman" w:cs="Times New Roman"/>
          <w:sz w:val="24"/>
          <w:szCs w:val="24"/>
        </w:rPr>
        <w:t xml:space="preserve"> I felt you were trying to shame me in</w:t>
      </w:r>
      <w:r w:rsidR="00FB7B1E">
        <w:rPr>
          <w:rFonts w:ascii="Times New Roman" w:hAnsi="Times New Roman" w:cs="Times New Roman"/>
          <w:sz w:val="24"/>
          <w:szCs w:val="24"/>
        </w:rPr>
        <w:t xml:space="preserve"> </w:t>
      </w:r>
      <w:r w:rsidR="000B6A21">
        <w:rPr>
          <w:rFonts w:ascii="Times New Roman" w:hAnsi="Times New Roman" w:cs="Times New Roman"/>
          <w:sz w:val="24"/>
          <w:szCs w:val="24"/>
        </w:rPr>
        <w:t>front of my junior.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Me:</w:t>
      </w:r>
      <w:r>
        <w:rPr>
          <w:rFonts w:ascii="Times New Roman" w:hAnsi="Times New Roman" w:cs="Times New Roman"/>
          <w:sz w:val="24"/>
          <w:szCs w:val="24"/>
        </w:rPr>
        <w:t xml:space="preserve"> Sorry for the tension created, but all I </w:t>
      </w:r>
      <w:r w:rsidR="000420F6">
        <w:rPr>
          <w:rFonts w:ascii="Times New Roman" w:hAnsi="Times New Roman" w:cs="Times New Roman"/>
          <w:sz w:val="24"/>
          <w:szCs w:val="24"/>
        </w:rPr>
        <w:t>meant</w:t>
      </w:r>
      <w:r>
        <w:rPr>
          <w:rFonts w:ascii="Times New Roman" w:hAnsi="Times New Roman" w:cs="Times New Roman"/>
          <w:sz w:val="24"/>
          <w:szCs w:val="24"/>
        </w:rPr>
        <w:t xml:space="preserve"> was to get your attention on involving us in the decisions because they directly affect us.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Supervisor:</w:t>
      </w:r>
      <w:r>
        <w:rPr>
          <w:rFonts w:ascii="Times New Roman" w:hAnsi="Times New Roman" w:cs="Times New Roman"/>
          <w:sz w:val="24"/>
          <w:szCs w:val="24"/>
        </w:rPr>
        <w:t xml:space="preserve"> You should have come to my office </w:t>
      </w:r>
      <w:r w:rsidR="00F603D2">
        <w:rPr>
          <w:rFonts w:ascii="Times New Roman" w:hAnsi="Times New Roman" w:cs="Times New Roman"/>
          <w:sz w:val="24"/>
          <w:szCs w:val="24"/>
        </w:rPr>
        <w:t xml:space="preserve">rather </w:t>
      </w:r>
      <w:r>
        <w:rPr>
          <w:rFonts w:ascii="Times New Roman" w:hAnsi="Times New Roman" w:cs="Times New Roman"/>
          <w:sz w:val="24"/>
          <w:szCs w:val="24"/>
        </w:rPr>
        <w:t>th</w:t>
      </w:r>
      <w:r w:rsidR="00F603D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 raise your voice on me at the meeting.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Me:</w:t>
      </w:r>
      <w:r w:rsidR="00FB7B1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03D2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Will be happy to check on my voice next time.</w:t>
      </w:r>
    </w:p>
    <w:p w:rsidR="000B6A21" w:rsidRDefault="000B6A21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Supervisor:</w:t>
      </w:r>
      <w:r>
        <w:rPr>
          <w:rFonts w:ascii="Times New Roman" w:hAnsi="Times New Roman" w:cs="Times New Roman"/>
          <w:sz w:val="24"/>
          <w:szCs w:val="24"/>
        </w:rPr>
        <w:t xml:space="preserve"> After co</w:t>
      </w:r>
      <w:r w:rsidR="00000766">
        <w:rPr>
          <w:rFonts w:ascii="Times New Roman" w:hAnsi="Times New Roman" w:cs="Times New Roman"/>
          <w:sz w:val="24"/>
          <w:szCs w:val="24"/>
        </w:rPr>
        <w:t>nsideration, I believe we should always share ideas as much as we might have our broken pasts.</w:t>
      </w:r>
    </w:p>
    <w:p w:rsidR="00000766" w:rsidRDefault="00000766" w:rsidP="00BE0C0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E7D88">
        <w:rPr>
          <w:rFonts w:ascii="Times New Roman" w:hAnsi="Times New Roman" w:cs="Times New Roman"/>
          <w:b/>
          <w:sz w:val="24"/>
          <w:szCs w:val="24"/>
        </w:rPr>
        <w:t>Me:</w:t>
      </w:r>
      <w:r>
        <w:rPr>
          <w:rFonts w:ascii="Times New Roman" w:hAnsi="Times New Roman" w:cs="Times New Roman"/>
          <w:sz w:val="24"/>
          <w:szCs w:val="24"/>
        </w:rPr>
        <w:t xml:space="preserve"> I am obl</w:t>
      </w:r>
      <w:r w:rsidR="00F603D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ged to respect the decisions made by the team and respect you as my team leader.</w:t>
      </w:r>
    </w:p>
    <w:p w:rsidR="007647FE" w:rsidRDefault="007647FE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03FCF" w:rsidRDefault="00F603D2" w:rsidP="00F603D2">
      <w:pPr>
        <w:tabs>
          <w:tab w:val="left" w:pos="31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F311B" w:rsidRDefault="00AF311B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3C286E" w:rsidRDefault="003C286E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3C286E" w:rsidRDefault="003C286E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3C286E" w:rsidRDefault="003C286E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365C4" w:rsidRDefault="00B365C4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2D7E05" w:rsidRDefault="002D7E05" w:rsidP="002948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D7E05" w:rsidSect="00FA060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C13BF" w:rsidRDefault="002C13BF">
      <w:pPr>
        <w:spacing w:after="0" w:line="240" w:lineRule="auto"/>
      </w:pPr>
      <w:r>
        <w:separator/>
      </w:r>
    </w:p>
  </w:endnote>
  <w:endnote w:type="continuationSeparator" w:id="1">
    <w:p w:rsidR="002C13BF" w:rsidRDefault="002C1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C13BF" w:rsidRDefault="002C13BF">
      <w:pPr>
        <w:spacing w:after="0" w:line="240" w:lineRule="auto"/>
      </w:pPr>
      <w:r>
        <w:separator/>
      </w:r>
    </w:p>
  </w:footnote>
  <w:footnote w:type="continuationSeparator" w:id="1">
    <w:p w:rsidR="002C13BF" w:rsidRDefault="002C1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2DA9" w:rsidRPr="00FA0606" w:rsidRDefault="004F127A" w:rsidP="00FA0606">
    <w:pPr>
      <w:pStyle w:val="Header"/>
      <w:spacing w:line="276" w:lineRule="auto"/>
      <w:jc w:val="right"/>
      <w:rPr>
        <w:rFonts w:ascii="Times New Roman" w:hAnsi="Times New Roman" w:cs="Times New Roman"/>
        <w:sz w:val="24"/>
        <w:szCs w:val="24"/>
      </w:rPr>
    </w:pPr>
    <w:r w:rsidRPr="004F127A">
      <w:rPr>
        <w:rFonts w:ascii="Times New Roman" w:hAnsi="Times New Roman" w:cs="Times New Roman"/>
        <w:sz w:val="24"/>
        <w:szCs w:val="24"/>
      </w:rPr>
      <w:t>KEY QUESTION</w:t>
    </w:r>
    <w:r w:rsidR="004D2DA9" w:rsidRPr="00FA0606">
      <w:rPr>
        <w:rFonts w:ascii="Times New Roman" w:hAnsi="Times New Roman" w:cs="Times New Roman"/>
        <w:sz w:val="24"/>
        <w:szCs w:val="24"/>
      </w:rPr>
      <w:tab/>
    </w:r>
    <w:r w:rsidR="004D2DA9" w:rsidRPr="00FA0606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4104281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019EC" w:rsidRPr="00FA060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D2DA9" w:rsidRPr="00FA060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019EC" w:rsidRPr="00FA060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B7B1E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3019EC" w:rsidRPr="00FA060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4D2DA9" w:rsidRPr="00FA0606" w:rsidRDefault="004D2DA9" w:rsidP="00FA0606">
    <w:pPr>
      <w:pStyle w:val="Header"/>
      <w:spacing w:line="276" w:lineRule="auto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2DA9" w:rsidRPr="00130D9A" w:rsidRDefault="008C4182" w:rsidP="00130D9A">
    <w:pPr>
      <w:pStyle w:val="Header"/>
      <w:spacing w:line="276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4F127A" w:rsidRPr="004F127A">
      <w:rPr>
        <w:rFonts w:ascii="Times New Roman" w:hAnsi="Times New Roman" w:cs="Times New Roman"/>
        <w:sz w:val="24"/>
        <w:szCs w:val="24"/>
      </w:rPr>
      <w:t>KEY QUESTION</w:t>
    </w:r>
    <w:r w:rsidR="004D2DA9" w:rsidRPr="00130D9A">
      <w:rPr>
        <w:rFonts w:ascii="Times New Roman" w:hAnsi="Times New Roman" w:cs="Times New Roman"/>
        <w:sz w:val="24"/>
        <w:szCs w:val="24"/>
      </w:rPr>
      <w:tab/>
    </w:r>
    <w:r w:rsidR="004D2DA9" w:rsidRPr="00130D9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8496143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019EC" w:rsidRPr="00130D9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D2DA9" w:rsidRPr="00130D9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019EC" w:rsidRPr="00130D9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B7B1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3019EC" w:rsidRPr="00130D9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4D2DA9" w:rsidRPr="00130D9A" w:rsidRDefault="004D2DA9" w:rsidP="00130D9A">
    <w:pPr>
      <w:pStyle w:val="Header"/>
      <w:spacing w:line="276" w:lineRule="auto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20F07"/>
    <w:multiLevelType w:val="hybridMultilevel"/>
    <w:tmpl w:val="489C1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O2MLKwNDQxMzIxNTBS0lEKTi0uzszPAykwMqgFAP5Iy3EtAAAA"/>
  </w:docVars>
  <w:rsids>
    <w:rsidRoot w:val="006E38D0"/>
    <w:rsid w:val="00000766"/>
    <w:rsid w:val="000062A4"/>
    <w:rsid w:val="00013258"/>
    <w:rsid w:val="00013A7C"/>
    <w:rsid w:val="00027116"/>
    <w:rsid w:val="00031FFC"/>
    <w:rsid w:val="00032BCD"/>
    <w:rsid w:val="0003397F"/>
    <w:rsid w:val="00034AD0"/>
    <w:rsid w:val="000420F6"/>
    <w:rsid w:val="00055037"/>
    <w:rsid w:val="00062762"/>
    <w:rsid w:val="00066C9C"/>
    <w:rsid w:val="00077092"/>
    <w:rsid w:val="000774D5"/>
    <w:rsid w:val="00094762"/>
    <w:rsid w:val="000977F8"/>
    <w:rsid w:val="000B6A21"/>
    <w:rsid w:val="000C05BD"/>
    <w:rsid w:val="000C0E01"/>
    <w:rsid w:val="000C3B70"/>
    <w:rsid w:val="000D0E44"/>
    <w:rsid w:val="000E7A4F"/>
    <w:rsid w:val="000E7C69"/>
    <w:rsid w:val="000E7F6B"/>
    <w:rsid w:val="000F2ECA"/>
    <w:rsid w:val="000F4512"/>
    <w:rsid w:val="00101BC6"/>
    <w:rsid w:val="00105FA3"/>
    <w:rsid w:val="00111DD4"/>
    <w:rsid w:val="001155C5"/>
    <w:rsid w:val="00122AAB"/>
    <w:rsid w:val="00127F87"/>
    <w:rsid w:val="00130D9A"/>
    <w:rsid w:val="00141943"/>
    <w:rsid w:val="00141E75"/>
    <w:rsid w:val="001465D4"/>
    <w:rsid w:val="00161C73"/>
    <w:rsid w:val="001628A3"/>
    <w:rsid w:val="001635C6"/>
    <w:rsid w:val="00163B7F"/>
    <w:rsid w:val="00176E52"/>
    <w:rsid w:val="00183120"/>
    <w:rsid w:val="0018338A"/>
    <w:rsid w:val="00187B62"/>
    <w:rsid w:val="001A3B28"/>
    <w:rsid w:val="001B2577"/>
    <w:rsid w:val="001B2A5F"/>
    <w:rsid w:val="001B4470"/>
    <w:rsid w:val="001C2D72"/>
    <w:rsid w:val="001C323A"/>
    <w:rsid w:val="001C4765"/>
    <w:rsid w:val="001C62E9"/>
    <w:rsid w:val="001D10D9"/>
    <w:rsid w:val="001D6360"/>
    <w:rsid w:val="001E44E3"/>
    <w:rsid w:val="001E7EF4"/>
    <w:rsid w:val="00206093"/>
    <w:rsid w:val="0021039C"/>
    <w:rsid w:val="00211522"/>
    <w:rsid w:val="0021173F"/>
    <w:rsid w:val="0021439A"/>
    <w:rsid w:val="002273F3"/>
    <w:rsid w:val="00236FAB"/>
    <w:rsid w:val="00244C90"/>
    <w:rsid w:val="002522FA"/>
    <w:rsid w:val="0025502B"/>
    <w:rsid w:val="00265BA9"/>
    <w:rsid w:val="002740FF"/>
    <w:rsid w:val="00280256"/>
    <w:rsid w:val="0029192D"/>
    <w:rsid w:val="002928E4"/>
    <w:rsid w:val="00294825"/>
    <w:rsid w:val="002A2812"/>
    <w:rsid w:val="002A7C50"/>
    <w:rsid w:val="002B2D79"/>
    <w:rsid w:val="002B39F7"/>
    <w:rsid w:val="002B595F"/>
    <w:rsid w:val="002C119F"/>
    <w:rsid w:val="002C13BF"/>
    <w:rsid w:val="002C1C32"/>
    <w:rsid w:val="002D7E05"/>
    <w:rsid w:val="002E26E5"/>
    <w:rsid w:val="002F3B78"/>
    <w:rsid w:val="002F3F3C"/>
    <w:rsid w:val="0030152F"/>
    <w:rsid w:val="003019EC"/>
    <w:rsid w:val="00304A8A"/>
    <w:rsid w:val="00317549"/>
    <w:rsid w:val="00331B16"/>
    <w:rsid w:val="00333132"/>
    <w:rsid w:val="00341D86"/>
    <w:rsid w:val="003446F5"/>
    <w:rsid w:val="0035123A"/>
    <w:rsid w:val="0035342C"/>
    <w:rsid w:val="00363BE7"/>
    <w:rsid w:val="003671D0"/>
    <w:rsid w:val="00375E86"/>
    <w:rsid w:val="00386B96"/>
    <w:rsid w:val="003911B8"/>
    <w:rsid w:val="003A053D"/>
    <w:rsid w:val="003A31EA"/>
    <w:rsid w:val="003A515A"/>
    <w:rsid w:val="003B15A6"/>
    <w:rsid w:val="003B3E45"/>
    <w:rsid w:val="003B66B0"/>
    <w:rsid w:val="003C1728"/>
    <w:rsid w:val="003C177C"/>
    <w:rsid w:val="003C286E"/>
    <w:rsid w:val="003C79FC"/>
    <w:rsid w:val="003D4B31"/>
    <w:rsid w:val="003E45B0"/>
    <w:rsid w:val="003E690A"/>
    <w:rsid w:val="003F0239"/>
    <w:rsid w:val="003F26D1"/>
    <w:rsid w:val="00407077"/>
    <w:rsid w:val="0042772A"/>
    <w:rsid w:val="00427F55"/>
    <w:rsid w:val="00442E60"/>
    <w:rsid w:val="00444ACA"/>
    <w:rsid w:val="00445E36"/>
    <w:rsid w:val="00463164"/>
    <w:rsid w:val="004631A0"/>
    <w:rsid w:val="00470983"/>
    <w:rsid w:val="00473105"/>
    <w:rsid w:val="00476CA5"/>
    <w:rsid w:val="00484C0F"/>
    <w:rsid w:val="00486AB4"/>
    <w:rsid w:val="004937E0"/>
    <w:rsid w:val="004A09D0"/>
    <w:rsid w:val="004A311F"/>
    <w:rsid w:val="004A69E3"/>
    <w:rsid w:val="004B38D1"/>
    <w:rsid w:val="004C013D"/>
    <w:rsid w:val="004C1690"/>
    <w:rsid w:val="004C263D"/>
    <w:rsid w:val="004D224E"/>
    <w:rsid w:val="004D2DA9"/>
    <w:rsid w:val="004E2332"/>
    <w:rsid w:val="004E40D9"/>
    <w:rsid w:val="004F127A"/>
    <w:rsid w:val="004F276A"/>
    <w:rsid w:val="004F3072"/>
    <w:rsid w:val="004F322B"/>
    <w:rsid w:val="004F5A1D"/>
    <w:rsid w:val="005110C5"/>
    <w:rsid w:val="0051124E"/>
    <w:rsid w:val="00517C45"/>
    <w:rsid w:val="005221AF"/>
    <w:rsid w:val="00531D16"/>
    <w:rsid w:val="00534C99"/>
    <w:rsid w:val="00535DE9"/>
    <w:rsid w:val="00540C82"/>
    <w:rsid w:val="005518D0"/>
    <w:rsid w:val="00551DDD"/>
    <w:rsid w:val="005543D3"/>
    <w:rsid w:val="00555E4C"/>
    <w:rsid w:val="005653C7"/>
    <w:rsid w:val="00565A0D"/>
    <w:rsid w:val="005724E5"/>
    <w:rsid w:val="00576BB6"/>
    <w:rsid w:val="005814C6"/>
    <w:rsid w:val="005826D7"/>
    <w:rsid w:val="0058280A"/>
    <w:rsid w:val="005859CB"/>
    <w:rsid w:val="00591497"/>
    <w:rsid w:val="00593004"/>
    <w:rsid w:val="00594583"/>
    <w:rsid w:val="005A7BEC"/>
    <w:rsid w:val="005B5FFB"/>
    <w:rsid w:val="005C34FD"/>
    <w:rsid w:val="005D27F3"/>
    <w:rsid w:val="005D5F58"/>
    <w:rsid w:val="005E0560"/>
    <w:rsid w:val="005E3667"/>
    <w:rsid w:val="005F0465"/>
    <w:rsid w:val="0060279D"/>
    <w:rsid w:val="00606CB4"/>
    <w:rsid w:val="006070B0"/>
    <w:rsid w:val="00617EAC"/>
    <w:rsid w:val="00624CC9"/>
    <w:rsid w:val="00632371"/>
    <w:rsid w:val="0063290C"/>
    <w:rsid w:val="0063523D"/>
    <w:rsid w:val="00636FD3"/>
    <w:rsid w:val="00641BB8"/>
    <w:rsid w:val="0064299A"/>
    <w:rsid w:val="006465C7"/>
    <w:rsid w:val="00653706"/>
    <w:rsid w:val="00655AB0"/>
    <w:rsid w:val="0066282E"/>
    <w:rsid w:val="00663FE1"/>
    <w:rsid w:val="006A12D9"/>
    <w:rsid w:val="006A53E8"/>
    <w:rsid w:val="006A57BE"/>
    <w:rsid w:val="006A6DA3"/>
    <w:rsid w:val="006B2D6D"/>
    <w:rsid w:val="006B4BF7"/>
    <w:rsid w:val="006C5EE3"/>
    <w:rsid w:val="006C6297"/>
    <w:rsid w:val="006D7E6A"/>
    <w:rsid w:val="006E1F38"/>
    <w:rsid w:val="006E38D0"/>
    <w:rsid w:val="006E4F14"/>
    <w:rsid w:val="006F28D4"/>
    <w:rsid w:val="00702027"/>
    <w:rsid w:val="00704D04"/>
    <w:rsid w:val="007128BC"/>
    <w:rsid w:val="00721057"/>
    <w:rsid w:val="00722E5B"/>
    <w:rsid w:val="00727969"/>
    <w:rsid w:val="007331AA"/>
    <w:rsid w:val="007647FE"/>
    <w:rsid w:val="007666A3"/>
    <w:rsid w:val="007712C9"/>
    <w:rsid w:val="00776B0A"/>
    <w:rsid w:val="007800B2"/>
    <w:rsid w:val="00780871"/>
    <w:rsid w:val="0079443D"/>
    <w:rsid w:val="007968C4"/>
    <w:rsid w:val="007A07E3"/>
    <w:rsid w:val="007A32C9"/>
    <w:rsid w:val="007B1816"/>
    <w:rsid w:val="007C2003"/>
    <w:rsid w:val="007D4A4B"/>
    <w:rsid w:val="007D4CDC"/>
    <w:rsid w:val="007D5071"/>
    <w:rsid w:val="007D7A0D"/>
    <w:rsid w:val="007E1F93"/>
    <w:rsid w:val="007F1BA7"/>
    <w:rsid w:val="007F3933"/>
    <w:rsid w:val="007F3B00"/>
    <w:rsid w:val="007F590D"/>
    <w:rsid w:val="00803392"/>
    <w:rsid w:val="00810F75"/>
    <w:rsid w:val="00821D44"/>
    <w:rsid w:val="0083243B"/>
    <w:rsid w:val="008347B2"/>
    <w:rsid w:val="00834D70"/>
    <w:rsid w:val="00844369"/>
    <w:rsid w:val="00845882"/>
    <w:rsid w:val="00846B44"/>
    <w:rsid w:val="00864268"/>
    <w:rsid w:val="008735BB"/>
    <w:rsid w:val="00873BB3"/>
    <w:rsid w:val="008779CB"/>
    <w:rsid w:val="00881799"/>
    <w:rsid w:val="00891E73"/>
    <w:rsid w:val="008937E3"/>
    <w:rsid w:val="0089485F"/>
    <w:rsid w:val="00895A69"/>
    <w:rsid w:val="008A1FD4"/>
    <w:rsid w:val="008A2462"/>
    <w:rsid w:val="008A5983"/>
    <w:rsid w:val="008B5D02"/>
    <w:rsid w:val="008B662C"/>
    <w:rsid w:val="008C3951"/>
    <w:rsid w:val="008C3B8E"/>
    <w:rsid w:val="008C4182"/>
    <w:rsid w:val="008C46E6"/>
    <w:rsid w:val="008C4DA0"/>
    <w:rsid w:val="008D030F"/>
    <w:rsid w:val="008D22EB"/>
    <w:rsid w:val="008D294D"/>
    <w:rsid w:val="008D567F"/>
    <w:rsid w:val="008E7D88"/>
    <w:rsid w:val="008F7ABA"/>
    <w:rsid w:val="00902B18"/>
    <w:rsid w:val="00903D3D"/>
    <w:rsid w:val="00912C26"/>
    <w:rsid w:val="00916D42"/>
    <w:rsid w:val="00922C4F"/>
    <w:rsid w:val="0092405F"/>
    <w:rsid w:val="00930DAA"/>
    <w:rsid w:val="00935381"/>
    <w:rsid w:val="00937156"/>
    <w:rsid w:val="00942790"/>
    <w:rsid w:val="009447DC"/>
    <w:rsid w:val="0096243F"/>
    <w:rsid w:val="00964948"/>
    <w:rsid w:val="00965318"/>
    <w:rsid w:val="009726B4"/>
    <w:rsid w:val="00974583"/>
    <w:rsid w:val="0098546D"/>
    <w:rsid w:val="009A38C4"/>
    <w:rsid w:val="009A6F03"/>
    <w:rsid w:val="009B5F45"/>
    <w:rsid w:val="009D2A3A"/>
    <w:rsid w:val="009D4F9E"/>
    <w:rsid w:val="009E7836"/>
    <w:rsid w:val="00A04FB9"/>
    <w:rsid w:val="00A06DB1"/>
    <w:rsid w:val="00A0757D"/>
    <w:rsid w:val="00A24A15"/>
    <w:rsid w:val="00A273C7"/>
    <w:rsid w:val="00A30E2E"/>
    <w:rsid w:val="00A37FDE"/>
    <w:rsid w:val="00A5762C"/>
    <w:rsid w:val="00A72B01"/>
    <w:rsid w:val="00A82BF0"/>
    <w:rsid w:val="00AC5785"/>
    <w:rsid w:val="00AD5982"/>
    <w:rsid w:val="00AE3CDA"/>
    <w:rsid w:val="00AF311B"/>
    <w:rsid w:val="00B12A57"/>
    <w:rsid w:val="00B13951"/>
    <w:rsid w:val="00B20335"/>
    <w:rsid w:val="00B30172"/>
    <w:rsid w:val="00B365C4"/>
    <w:rsid w:val="00B36739"/>
    <w:rsid w:val="00B442E8"/>
    <w:rsid w:val="00B444E0"/>
    <w:rsid w:val="00B506E7"/>
    <w:rsid w:val="00B5293D"/>
    <w:rsid w:val="00B6386B"/>
    <w:rsid w:val="00B63C97"/>
    <w:rsid w:val="00B6507A"/>
    <w:rsid w:val="00B73934"/>
    <w:rsid w:val="00B80309"/>
    <w:rsid w:val="00B84E69"/>
    <w:rsid w:val="00BA29F0"/>
    <w:rsid w:val="00BB6D55"/>
    <w:rsid w:val="00BC05B4"/>
    <w:rsid w:val="00BC2853"/>
    <w:rsid w:val="00BD4009"/>
    <w:rsid w:val="00BE0BB8"/>
    <w:rsid w:val="00BE0C08"/>
    <w:rsid w:val="00BE1D63"/>
    <w:rsid w:val="00BE7973"/>
    <w:rsid w:val="00C05D71"/>
    <w:rsid w:val="00C12D09"/>
    <w:rsid w:val="00C27426"/>
    <w:rsid w:val="00C445A6"/>
    <w:rsid w:val="00C51192"/>
    <w:rsid w:val="00C523F6"/>
    <w:rsid w:val="00C52681"/>
    <w:rsid w:val="00C60645"/>
    <w:rsid w:val="00C63398"/>
    <w:rsid w:val="00C650C8"/>
    <w:rsid w:val="00C6784C"/>
    <w:rsid w:val="00C67A17"/>
    <w:rsid w:val="00C72D1F"/>
    <w:rsid w:val="00CA046D"/>
    <w:rsid w:val="00CB118D"/>
    <w:rsid w:val="00CB6858"/>
    <w:rsid w:val="00CB76D9"/>
    <w:rsid w:val="00CC00DF"/>
    <w:rsid w:val="00CC1169"/>
    <w:rsid w:val="00CC155C"/>
    <w:rsid w:val="00CD12CA"/>
    <w:rsid w:val="00CD211D"/>
    <w:rsid w:val="00CD427B"/>
    <w:rsid w:val="00CD4F5D"/>
    <w:rsid w:val="00CE0BDD"/>
    <w:rsid w:val="00CE365B"/>
    <w:rsid w:val="00CF2F05"/>
    <w:rsid w:val="00CF36CF"/>
    <w:rsid w:val="00CF42BA"/>
    <w:rsid w:val="00D0360D"/>
    <w:rsid w:val="00D11372"/>
    <w:rsid w:val="00D16806"/>
    <w:rsid w:val="00D171A3"/>
    <w:rsid w:val="00D2769E"/>
    <w:rsid w:val="00D33070"/>
    <w:rsid w:val="00D33248"/>
    <w:rsid w:val="00D365B3"/>
    <w:rsid w:val="00D43677"/>
    <w:rsid w:val="00D51C94"/>
    <w:rsid w:val="00D5422A"/>
    <w:rsid w:val="00D55D74"/>
    <w:rsid w:val="00D61A6A"/>
    <w:rsid w:val="00D84D56"/>
    <w:rsid w:val="00D94188"/>
    <w:rsid w:val="00DA0CE3"/>
    <w:rsid w:val="00DB3391"/>
    <w:rsid w:val="00DC4EBA"/>
    <w:rsid w:val="00DC77F5"/>
    <w:rsid w:val="00DD4C96"/>
    <w:rsid w:val="00DE113A"/>
    <w:rsid w:val="00DE2E75"/>
    <w:rsid w:val="00DF6C89"/>
    <w:rsid w:val="00E01FE4"/>
    <w:rsid w:val="00E020B5"/>
    <w:rsid w:val="00E03428"/>
    <w:rsid w:val="00E034C0"/>
    <w:rsid w:val="00E15677"/>
    <w:rsid w:val="00E16B5B"/>
    <w:rsid w:val="00E30AA3"/>
    <w:rsid w:val="00E41469"/>
    <w:rsid w:val="00E428F5"/>
    <w:rsid w:val="00E4385A"/>
    <w:rsid w:val="00E50A71"/>
    <w:rsid w:val="00E56FAC"/>
    <w:rsid w:val="00E61CC5"/>
    <w:rsid w:val="00E646BF"/>
    <w:rsid w:val="00E72495"/>
    <w:rsid w:val="00E737A2"/>
    <w:rsid w:val="00E761DB"/>
    <w:rsid w:val="00E83CE8"/>
    <w:rsid w:val="00E84400"/>
    <w:rsid w:val="00EA204D"/>
    <w:rsid w:val="00EA4D5A"/>
    <w:rsid w:val="00EB05F4"/>
    <w:rsid w:val="00EC523D"/>
    <w:rsid w:val="00EC70CE"/>
    <w:rsid w:val="00EC76A0"/>
    <w:rsid w:val="00ED1A9C"/>
    <w:rsid w:val="00ED1F7A"/>
    <w:rsid w:val="00ED2088"/>
    <w:rsid w:val="00ED5D7E"/>
    <w:rsid w:val="00EE653B"/>
    <w:rsid w:val="00EF16F8"/>
    <w:rsid w:val="00EF1725"/>
    <w:rsid w:val="00EF30B2"/>
    <w:rsid w:val="00F03F0B"/>
    <w:rsid w:val="00F03FCF"/>
    <w:rsid w:val="00F051ED"/>
    <w:rsid w:val="00F11125"/>
    <w:rsid w:val="00F128E8"/>
    <w:rsid w:val="00F14BA6"/>
    <w:rsid w:val="00F2154A"/>
    <w:rsid w:val="00F24671"/>
    <w:rsid w:val="00F26B17"/>
    <w:rsid w:val="00F33574"/>
    <w:rsid w:val="00F35662"/>
    <w:rsid w:val="00F362F2"/>
    <w:rsid w:val="00F37669"/>
    <w:rsid w:val="00F40C7F"/>
    <w:rsid w:val="00F57425"/>
    <w:rsid w:val="00F603D2"/>
    <w:rsid w:val="00F67A38"/>
    <w:rsid w:val="00F76AF6"/>
    <w:rsid w:val="00F80C4F"/>
    <w:rsid w:val="00F9623B"/>
    <w:rsid w:val="00F962FD"/>
    <w:rsid w:val="00FA0606"/>
    <w:rsid w:val="00FA069C"/>
    <w:rsid w:val="00FA6399"/>
    <w:rsid w:val="00FA71BA"/>
    <w:rsid w:val="00FB2C8A"/>
    <w:rsid w:val="00FB5743"/>
    <w:rsid w:val="00FB7B1E"/>
    <w:rsid w:val="00FC23DA"/>
    <w:rsid w:val="00FC2F13"/>
    <w:rsid w:val="00FE0E5E"/>
    <w:rsid w:val="00FE529A"/>
    <w:rsid w:val="00FE63E1"/>
    <w:rsid w:val="00FE7751"/>
    <w:rsid w:val="00FF2319"/>
    <w:rsid w:val="00FF3F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7156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3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E45"/>
  </w:style>
  <w:style w:type="paragraph" w:styleId="Footer">
    <w:name w:val="footer"/>
    <w:basedOn w:val="Normal"/>
    <w:link w:val="FooterChar"/>
    <w:uiPriority w:val="99"/>
    <w:unhideWhenUsed/>
    <w:rsid w:val="003B3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E45"/>
  </w:style>
  <w:style w:type="character" w:styleId="Hyperlink">
    <w:name w:val="Hyperlink"/>
    <w:basedOn w:val="DefaultParagraphFont"/>
    <w:uiPriority w:val="99"/>
    <w:unhideWhenUsed/>
    <w:rsid w:val="00130D9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63B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735B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3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4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BD8565-C96E-4F97-BD11-A3D339507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1</TotalTime>
  <Pages>6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ru Answers</cp:lastModifiedBy>
  <cp:revision>369</cp:revision>
  <dcterms:created xsi:type="dcterms:W3CDTF">2017-01-31T06:47:00Z</dcterms:created>
  <dcterms:modified xsi:type="dcterms:W3CDTF">2021-05-18T16:50:00Z</dcterms:modified>
</cp:coreProperties>
</file>